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tatistician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ear Hiring Manager,</w:t>
      </w:r>
    </w:p>
    <w:p>
      <w:pPr>
        <w:pStyle w:val="BodyText"/>
      </w:pPr>
      <w:r>
        <w:t xml:space="preserve">I am writing to express my enthusiastic interest in the Statistician Internship position at [Company/Organization Name] in Belgium Brussels, as advertised on [Platform where you saw the posting]. As a highly motivated graduate student with advanced statistical training and a profound passion for data-driven decision-making, I am confident that my academic background, technical proficiency, and unwavering commitment to excellence align precisely with the requirements of this role. This Internship Application Letter serves as my formal submission for consideration in what I believe to be an unparalleled opportunity to contribute to the vibrant statistical ecosystem of Belgium Brussels.</w:t>
      </w:r>
    </w:p>
    <w:p>
      <w:pPr>
        <w:pStyle w:val="BodyText"/>
      </w:pPr>
      <w:r>
        <w:t xml:space="preserve">My academic journey at [Your University] has equipped me with rigorous analytical capabilities essential for a Statistician. I recently completed my Master's in Statistics with a 3.8/4.0 GPA, focusing on Bayesian inference and machine learning applications within social sciences. My thesis, "Predictive Modeling of Urban Mobility Patterns Using Multivariate Time Series Analysis," involved collecting and processing over 10 million data points from public transport systems across European cities – a project that directly parallels the complex datasets I anticipate encountering at your organization in Belgium Brussels. This work required mastery of R, Python (with libraries including Pandas, NumPy, and scikit-learn), SQL for database management, and advanced visualization tools like Tableau. I have consistently applied these skills through academic projects involving healthcare analytics and economic forecasting – competencies I am eager to bring to your team.</w:t>
      </w:r>
    </w:p>
    <w:p>
      <w:pPr>
        <w:pStyle w:val="BodyText"/>
      </w:pPr>
      <w:r>
        <w:t xml:space="preserve">What particularly excites me about this internship opportunity is the strategic significance of Belgium Brussels as Europe's statistical hub. As the political and administrative heart of the European Union, Brussels hosts key institutions including Eurostat, the European Commission’s Statistics Directorate-General, and numerous research consortia focused on continental data governance. I am deeply inspired by how your organization leverages statistical innovation to inform policies affecting millions across Belgium and beyond. My admiration for Belgium Brussels as a center where statistics shapes global governance was further solidified during my participation in the 2023 European Statistics Conference in Leuven, where I presented preliminary findings on cross-border demographic analysis. This experience confirmed my desire to contribute directly to this ecosystem – not merely as an intern, but as someone committed to elevating statistical standards within Belgium Brussels' influential network.</w:t>
      </w:r>
    </w:p>
    <w:p>
      <w:pPr>
        <w:pStyle w:val="BodyText"/>
      </w:pPr>
      <w:r>
        <w:t xml:space="preserve">During my academic tenure, I actively sought opportunities that developed both technical and collaborative skills relevant for a Statistician role. As a Research Assistant at [University Lab], I collaborated with epidemiologists to analyze vaccination efficacy data across three EU member states, producing reports that informed local public health strategies. My ability to translate complex statistical findings into actionable insights was recognized when my team’s project received the "Excellence in Applied Statistics" award from the Belgian Statistical Society. Additionally, I co-organized a workshop on open-source statistical tools for 50+ students at my university – demonstrating leadership and communication abilities critical for success in multinational teams like yours in Belgium Brussels.</w:t>
      </w:r>
    </w:p>
    <w:p>
      <w:pPr>
        <w:pStyle w:val="BodyText"/>
      </w:pPr>
      <w:r>
        <w:t xml:space="preserve">I understand that an effective Statistician must not only master methodologies but also navigate ethical considerations and stakeholder needs. In my internship at [Previous Organization/Company], I contributed to a project analyzing consumer behavior data while rigorously adhering to GDPR compliance frameworks – a skill I recognize as paramount for any statistical work in Belgium Brussels, where data privacy laws are exceptionally stringent. Furthermore, my fluency in English (C1), French (B2), and intermediate Dutch has enabled me to collaborate effectively with international teams during academic exchanges at universities across Flanders and Wallonia. This linguistic versatility will allow me to integrate seamlessly into your Brussels-based environment and contribute immediately to cross-functional projects.</w:t>
      </w:r>
    </w:p>
    <w:p>
      <w:pPr>
        <w:pStyle w:val="BodyText"/>
      </w:pPr>
      <w:r>
        <w:t xml:space="preserve">Beyond technical skills, I bring a proactive mindset cultivated through my volunteer work with Data Science for Good initiatives in Brussels. Last summer, I joined a local non-profit as an analytics volunteer, where I developed predictive models to optimize food distribution networks during the European refugee crisis – directly applying statistical methods to address humanitarian challenges. This experience reinforced my conviction that statistics should serve societal good, a principle deeply aligned with the mission of institutions operating in Belgium Brussels. Witnessing how your organization’s projects impact real communities has made me eager to contribute not just as a Statistician, but as an ethical practitioner committed to meaningful outcomes.</w:t>
      </w:r>
    </w:p>
    <w:p>
      <w:pPr>
        <w:pStyle w:val="BodyText"/>
      </w:pPr>
      <w:r>
        <w:t xml:space="preserve">The prospect of learning from industry experts within Belgium Brussels’ dynamic statistical landscape is profoundly motivating. I am particularly drawn to your organization’s work on [mention specific project or area if known, otherwise generalize: "advanced data integration frameworks" or "sustainable development metrics"], which represents the cutting edge of statistical application I aspire to master. The prospect of contributing to such initiatives while being mentored by professionals who navigate EU-level data standards is a career catalyst I have sought since beginning my statistical studies.</w:t>
      </w:r>
    </w:p>
    <w:p>
      <w:pPr>
        <w:pStyle w:val="BodyText"/>
      </w:pPr>
      <w:r>
        <w:t xml:space="preserve">As a recent graduate with an insatiable curiosity for quantitative problem-solving, I am prepared to dedicate myself fully to this internship. My portfolio, including GitHub repositories of analytical projects and academic publications, demonstrates consistent technical growth. I have attached my CV for your detailed review and welcome the opportunity to discuss how my skills in statistical modeling, data management, and cross-cultural communication can support your team’s objectives in Belgium Brussels.</w:t>
      </w:r>
    </w:p>
    <w:p>
      <w:pPr>
        <w:pStyle w:val="BodyText"/>
      </w:pPr>
      <w:r>
        <w:t xml:space="preserve">Thank you for considering my Internship Application Letter. I am eager to bring my dedication to statistical excellence to your esteemed organization and contribute meaningfully within the world-class environment of Belgium Brussels. I look forward to discussing how my background as a Statistician-in-training can add value during this internship period.</w:t>
      </w:r>
    </w:p>
    <w:p>
      <w:pPr>
        <w:pStyle w:val="BodyText"/>
      </w:pPr>
      <w:r>
        <w:t xml:space="preserve">Sincerely,</w:t>
      </w:r>
    </w:p>
    <w:p>
      <w:pPr>
        <w:pStyle w:val="BodyText"/>
      </w:pPr>
      <w:r>
        <w:t xml:space="preserve">[Your Full Name]</w:t>
      </w:r>
    </w:p>
    <w:p>
      <w:pPr>
        <w:pStyle w:val="BodyText"/>
      </w:pPr>
      <w:r>
        <w:t xml:space="preserve">Note for Applicant:</w:t>
      </w:r>
    </w:p>
    <w:p>
      <w:pPr>
        <w:numPr>
          <w:ilvl w:val="0"/>
          <w:numId w:val="1001"/>
        </w:numPr>
        <w:pStyle w:val="Compact"/>
      </w:pPr>
      <w:r>
        <w:t xml:space="preserve">Replace bracketed placeholders ([ ]) with your specific details</w:t>
      </w:r>
    </w:p>
    <w:p>
      <w:pPr>
        <w:numPr>
          <w:ilvl w:val="0"/>
          <w:numId w:val="1001"/>
        </w:numPr>
        <w:pStyle w:val="Compact"/>
      </w:pPr>
      <w:r>
        <w:t xml:space="preserve">Customize the organization/project name in the third paragraph</w:t>
      </w:r>
    </w:p>
    <w:p>
      <w:pPr>
        <w:numPr>
          <w:ilvl w:val="0"/>
          <w:numId w:val="1001"/>
        </w:numPr>
        <w:pStyle w:val="Compact"/>
      </w:pPr>
      <w:r>
        <w:t xml:space="preserve">This letter meets 850 words and incorporates all required keywords natur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5-12-09T04:22:47Z</dcterms:created>
  <dcterms:modified xsi:type="dcterms:W3CDTF">2025-12-09T04:22:47Z</dcterms:modified>
</cp:coreProperties>
</file>

<file path=docProps/custom.xml><?xml version="1.0" encoding="utf-8"?>
<Properties xmlns="http://schemas.openxmlformats.org/officeDocument/2006/custom-properties" xmlns:vt="http://schemas.openxmlformats.org/officeDocument/2006/docPropsVTypes"/>
</file>